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C43E4C" w14:textId="2B648240" w:rsidR="00247A70" w:rsidRPr="00252FF8" w:rsidRDefault="00000000" w:rsidP="008D5BA5">
      <w:pPr>
        <w:pStyle w:val="1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bookmarkStart w:id="0" w:name="лабораторна-робота-1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Лабораторна робота №</w:t>
      </w:r>
      <w:r w:rsidR="00252FF8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t>4</w:t>
      </w:r>
    </w:p>
    <w:p w14:paraId="2096AED8" w14:textId="77777777" w:rsidR="00247A70" w:rsidRPr="008D5BA5" w:rsidRDefault="00000000" w:rsidP="008D5BA5">
      <w:pPr>
        <w:pStyle w:val="2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" w:name="дисципліна-системне-програмування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Дисципліна: Системне програмування</w:t>
      </w:r>
    </w:p>
    <w:p w14:paraId="4FBE6803" w14:textId="1DA4FBD1" w:rsidR="00247A70" w:rsidRPr="00252FF8" w:rsidRDefault="00000000" w:rsidP="008D5BA5">
      <w:pPr>
        <w:pStyle w:val="3"/>
        <w:jc w:val="center"/>
        <w:rPr>
          <w:rFonts w:ascii="Times New Roman" w:hAnsi="Times New Roman" w:cs="Times New Roman"/>
          <w:b/>
          <w:bCs/>
          <w:color w:val="auto"/>
          <w:lang w:val="en-GB"/>
        </w:rPr>
      </w:pPr>
      <w:bookmarkStart w:id="2" w:name="X601f4d52643e8c61b95f6570e59ddc2888b9eb2"/>
      <w:r w:rsidRPr="008D5BA5">
        <w:rPr>
          <w:rFonts w:ascii="Times New Roman" w:hAnsi="Times New Roman" w:cs="Times New Roman"/>
          <w:b/>
          <w:bCs/>
          <w:color w:val="auto"/>
        </w:rPr>
        <w:t xml:space="preserve">Тема: </w:t>
      </w:r>
      <w:r w:rsidR="00252FF8">
        <w:rPr>
          <w:rFonts w:ascii="Times New Roman" w:hAnsi="Times New Roman" w:cs="Times New Roman"/>
          <w:b/>
          <w:bCs/>
          <w:color w:val="auto"/>
          <w:lang w:val="uk-UA"/>
        </w:rPr>
        <w:t xml:space="preserve">Взаємодія процесів через </w:t>
      </w:r>
      <w:r w:rsidR="00252FF8">
        <w:rPr>
          <w:rFonts w:ascii="Times New Roman" w:hAnsi="Times New Roman" w:cs="Times New Roman"/>
          <w:b/>
          <w:bCs/>
          <w:color w:val="auto"/>
          <w:lang w:val="en-GB"/>
        </w:rPr>
        <w:t>shared memory</w:t>
      </w:r>
    </w:p>
    <w:p w14:paraId="56A9293C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652390B7">
          <v:rect id="_x0000_i2702" style="width:0;height:1.5pt" o:hralign="center" o:hrstd="t" o:hr="t"/>
        </w:pict>
      </w:r>
    </w:p>
    <w:p w14:paraId="329FBD16" w14:textId="77777777" w:rsidR="00247A70" w:rsidRPr="008D5BA5" w:rsidRDefault="00000000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" w:name="мета-роботи"/>
      <w:bookmarkEnd w:id="1"/>
      <w:bookmarkEnd w:id="2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1. Мета роботи</w:t>
      </w:r>
    </w:p>
    <w:p w14:paraId="57CA848A" w14:textId="77777777" w:rsidR="000D6A9E" w:rsidRPr="000D6A9E" w:rsidRDefault="000D6A9E" w:rsidP="000D6A9E">
      <w:p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Метою лабораторної роботи є вивчення механізму спільної пам’яті (shared memory) у Linux та реалізація обміну даними між процесами.</w:t>
      </w:r>
    </w:p>
    <w:p w14:paraId="0F4B7D2D" w14:textId="77777777" w:rsidR="000D6A9E" w:rsidRPr="000D6A9E" w:rsidRDefault="000D6A9E" w:rsidP="000D6A9E">
      <w:p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ісля виконання роботи студент повинен:</w:t>
      </w:r>
    </w:p>
    <w:p w14:paraId="5E0DCF0F" w14:textId="77777777" w:rsidR="000D6A9E" w:rsidRPr="000D6A9E" w:rsidRDefault="000D6A9E" w:rsidP="000D6A9E">
      <w:pPr>
        <w:pStyle w:val="af1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розуміти принцип роботи shared memory</w:t>
      </w:r>
    </w:p>
    <w:p w14:paraId="52CD56A1" w14:textId="77777777" w:rsidR="000D6A9E" w:rsidRPr="000D6A9E" w:rsidRDefault="000D6A9E" w:rsidP="000D6A9E">
      <w:pPr>
        <w:pStyle w:val="af1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знати призначення механізмів IPC</w:t>
      </w:r>
    </w:p>
    <w:p w14:paraId="2A8132B6" w14:textId="77777777" w:rsidR="000D6A9E" w:rsidRPr="000D6A9E" w:rsidRDefault="000D6A9E" w:rsidP="000D6A9E">
      <w:pPr>
        <w:pStyle w:val="af1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вміти організувати обмін даними між процесами</w:t>
      </w:r>
    </w:p>
    <w:p w14:paraId="398329E3" w14:textId="77777777" w:rsidR="000D6A9E" w:rsidRPr="000D6A9E" w:rsidRDefault="000D6A9E" w:rsidP="000D6A9E">
      <w:pPr>
        <w:pStyle w:val="af1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реалізувати синхронізацію через прапорці стану</w:t>
      </w:r>
    </w:p>
    <w:p w14:paraId="77EAC506" w14:textId="77777777" w:rsidR="000D6A9E" w:rsidRPr="000D6A9E" w:rsidRDefault="000D6A9E" w:rsidP="000D6A9E">
      <w:pPr>
        <w:pStyle w:val="af1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ояснювати принцип активного чекання (busy-wait)</w:t>
      </w:r>
    </w:p>
    <w:p w14:paraId="6F8251B8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073B56B">
          <v:rect id="_x0000_i2703" style="width:0;height:1.5pt" o:hralign="center" o:hrstd="t" o:hr="t"/>
        </w:pict>
      </w:r>
    </w:p>
    <w:p w14:paraId="75860331" w14:textId="77777777" w:rsidR="00247A70" w:rsidRPr="008D5BA5" w:rsidRDefault="00000000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4" w:name="теоретичні-відомості"/>
      <w:bookmarkEnd w:id="3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2. Теоретичні відомості</w:t>
      </w:r>
    </w:p>
    <w:p w14:paraId="313558AD" w14:textId="10AEC6F8" w:rsidR="00247A70" w:rsidRPr="000D6A9E" w:rsidRDefault="00000000">
      <w:pPr>
        <w:pStyle w:val="3"/>
        <w:rPr>
          <w:rFonts w:ascii="Times New Roman" w:hAnsi="Times New Roman" w:cs="Times New Roman"/>
          <w:b/>
          <w:bCs/>
          <w:color w:val="auto"/>
          <w:lang w:val="uk-UA"/>
        </w:rPr>
      </w:pPr>
      <w:bookmarkStart w:id="5" w:name="системні-виклики"/>
      <w:r w:rsidRPr="008D5BA5">
        <w:rPr>
          <w:rFonts w:ascii="Times New Roman" w:hAnsi="Times New Roman" w:cs="Times New Roman"/>
          <w:b/>
          <w:bCs/>
          <w:color w:val="auto"/>
        </w:rPr>
        <w:t xml:space="preserve">2.1 </w:t>
      </w:r>
      <w:r w:rsidR="000D6A9E">
        <w:rPr>
          <w:rFonts w:ascii="Times New Roman" w:hAnsi="Times New Roman" w:cs="Times New Roman"/>
          <w:b/>
          <w:bCs/>
          <w:color w:val="auto"/>
          <w:lang w:val="uk-UA"/>
        </w:rPr>
        <w:t>Міжпроцесорна взаємодія</w:t>
      </w:r>
    </w:p>
    <w:p w14:paraId="08450BD6" w14:textId="77777777" w:rsidR="000D6A9E" w:rsidRPr="000D6A9E" w:rsidRDefault="000D6A9E" w:rsidP="000D6A9E">
      <w:pPr>
        <w:pStyle w:val="3"/>
        <w:rPr>
          <w:rFonts w:ascii="Times New Roman" w:eastAsiaTheme="minorHAnsi" w:hAnsi="Times New Roman" w:cs="Times New Roman"/>
          <w:color w:val="auto"/>
        </w:rPr>
      </w:pPr>
      <w:bookmarkStart w:id="6" w:name="процеси"/>
      <w:bookmarkEnd w:id="5"/>
      <w:r w:rsidRPr="000D6A9E">
        <w:rPr>
          <w:rFonts w:ascii="Times New Roman" w:eastAsiaTheme="minorHAnsi" w:hAnsi="Times New Roman" w:cs="Times New Roman"/>
          <w:color w:val="auto"/>
        </w:rPr>
        <w:t>Процеси працюють у власному адресному просторі, тому для обміну даними використовуються механізми міжпроцесної взаємодії (IPC).</w:t>
      </w:r>
    </w:p>
    <w:p w14:paraId="5BE3B4A2" w14:textId="77777777" w:rsidR="000D6A9E" w:rsidRPr="000D6A9E" w:rsidRDefault="000D6A9E" w:rsidP="000D6A9E">
      <w:pPr>
        <w:pStyle w:val="3"/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Основні механізми IPC у Linux:</w:t>
      </w:r>
    </w:p>
    <w:p w14:paraId="499584EA" w14:textId="77777777" w:rsidR="000D6A9E" w:rsidRPr="000D6A9E" w:rsidRDefault="000D6A9E" w:rsidP="000D6A9E">
      <w:pPr>
        <w:pStyle w:val="3"/>
        <w:numPr>
          <w:ilvl w:val="0"/>
          <w:numId w:val="15"/>
        </w:numPr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pipes</w:t>
      </w:r>
    </w:p>
    <w:p w14:paraId="0818EB97" w14:textId="77777777" w:rsidR="000D6A9E" w:rsidRPr="000D6A9E" w:rsidRDefault="000D6A9E" w:rsidP="000D6A9E">
      <w:pPr>
        <w:pStyle w:val="3"/>
        <w:numPr>
          <w:ilvl w:val="0"/>
          <w:numId w:val="15"/>
        </w:numPr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signals</w:t>
      </w:r>
    </w:p>
    <w:p w14:paraId="3F12A685" w14:textId="77777777" w:rsidR="000D6A9E" w:rsidRPr="000D6A9E" w:rsidRDefault="000D6A9E" w:rsidP="000D6A9E">
      <w:pPr>
        <w:pStyle w:val="3"/>
        <w:numPr>
          <w:ilvl w:val="0"/>
          <w:numId w:val="15"/>
        </w:numPr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message queues</w:t>
      </w:r>
    </w:p>
    <w:p w14:paraId="498B0BAA" w14:textId="77777777" w:rsidR="000D6A9E" w:rsidRPr="000D6A9E" w:rsidRDefault="000D6A9E" w:rsidP="000D6A9E">
      <w:pPr>
        <w:pStyle w:val="3"/>
        <w:numPr>
          <w:ilvl w:val="0"/>
          <w:numId w:val="15"/>
        </w:numPr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shared memory</w:t>
      </w:r>
    </w:p>
    <w:p w14:paraId="764B604E" w14:textId="77777777" w:rsidR="000D6A9E" w:rsidRPr="000D6A9E" w:rsidRDefault="000D6A9E" w:rsidP="000D6A9E">
      <w:pPr>
        <w:pStyle w:val="3"/>
        <w:numPr>
          <w:ilvl w:val="0"/>
          <w:numId w:val="15"/>
        </w:numPr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sockets</w:t>
      </w:r>
    </w:p>
    <w:p w14:paraId="24E90C8F" w14:textId="58771A52" w:rsidR="00247A70" w:rsidRPr="000D6A9E" w:rsidRDefault="00000000">
      <w:pPr>
        <w:pStyle w:val="3"/>
        <w:rPr>
          <w:rFonts w:ascii="Times New Roman" w:hAnsi="Times New Roman" w:cs="Times New Roman"/>
          <w:b/>
          <w:bCs/>
          <w:color w:val="auto"/>
          <w:lang w:val="uk-UA"/>
        </w:rPr>
      </w:pPr>
      <w:r w:rsidRPr="008D5BA5">
        <w:rPr>
          <w:rFonts w:ascii="Times New Roman" w:hAnsi="Times New Roman" w:cs="Times New Roman"/>
          <w:b/>
          <w:bCs/>
          <w:color w:val="auto"/>
        </w:rPr>
        <w:t xml:space="preserve">2.2 </w:t>
      </w:r>
      <w:r w:rsidR="000D6A9E">
        <w:rPr>
          <w:rFonts w:ascii="Times New Roman" w:hAnsi="Times New Roman" w:cs="Times New Roman"/>
          <w:b/>
          <w:bCs/>
          <w:color w:val="auto"/>
        </w:rPr>
        <w:t>Shared memory</w:t>
      </w:r>
    </w:p>
    <w:p w14:paraId="39B971E7" w14:textId="0B90037D" w:rsidR="000D6A9E" w:rsidRPr="000D6A9E" w:rsidRDefault="000D6A9E" w:rsidP="000D6A9E">
      <w:pPr>
        <w:rPr>
          <w:rFonts w:ascii="Times New Roman" w:hAnsi="Times New Roman" w:cs="Times New Roman"/>
          <w:sz w:val="28"/>
          <w:szCs w:val="28"/>
          <w:lang w:val="uk-UA"/>
        </w:rPr>
      </w:pPr>
      <w:bookmarkStart w:id="7" w:name="wait"/>
      <w:bookmarkEnd w:id="6"/>
      <w:r w:rsidRPr="000D6A9E">
        <w:rPr>
          <w:rFonts w:ascii="Times New Roman" w:hAnsi="Times New Roman" w:cs="Times New Roman"/>
          <w:sz w:val="28"/>
          <w:szCs w:val="28"/>
        </w:rPr>
        <w:t>Shared memory — це область пам’яті, яка може бути одночасно доступна кільком процесам.</w:t>
      </w:r>
    </w:p>
    <w:p w14:paraId="1A536D15" w14:textId="77777777" w:rsidR="000D6A9E" w:rsidRDefault="000D6A9E" w:rsidP="000D6A9E">
      <w:p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роцеси можуть читати і змінювати дані у спільній області пам’яті, що забезпечує швидкий обмін інформацією.</w:t>
      </w:r>
    </w:p>
    <w:p w14:paraId="27F9BFD6" w14:textId="2A918428" w:rsidR="000D6A9E" w:rsidRPr="000D6A9E" w:rsidRDefault="000D6A9E" w:rsidP="000D6A9E">
      <w:pPr>
        <w:pStyle w:val="3"/>
        <w:rPr>
          <w:rFonts w:ascii="Times New Roman" w:hAnsi="Times New Roman" w:cs="Times New Roman"/>
          <w:b/>
          <w:bCs/>
          <w:color w:val="auto"/>
          <w:lang w:val="en-GB"/>
        </w:rPr>
      </w:pPr>
      <w:r w:rsidRPr="008D5BA5">
        <w:rPr>
          <w:rFonts w:ascii="Times New Roman" w:hAnsi="Times New Roman" w:cs="Times New Roman"/>
          <w:b/>
          <w:bCs/>
          <w:color w:val="auto"/>
        </w:rPr>
        <w:lastRenderedPageBreak/>
        <w:t xml:space="preserve">2.2 </w:t>
      </w:r>
      <w:r w:rsidRPr="000D6A9E">
        <w:rPr>
          <w:rFonts w:ascii="Times New Roman" w:hAnsi="Times New Roman" w:cs="Times New Roman"/>
          <w:b/>
          <w:bCs/>
          <w:color w:val="auto"/>
          <w:lang w:val="uk-UA"/>
        </w:rPr>
        <w:t>Синхронізація процесів</w:t>
      </w:r>
    </w:p>
    <w:p w14:paraId="499D172C" w14:textId="1F5CEFF1" w:rsidR="000D6A9E" w:rsidRPr="000D6A9E" w:rsidRDefault="000D6A9E" w:rsidP="000D6A9E">
      <w:pPr>
        <w:pStyle w:val="3"/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Якщо декілька процесів працюють із спільною пам’яттю, необхідно узгодити порядок їх роботи.</w:t>
      </w:r>
    </w:p>
    <w:p w14:paraId="42ED10FB" w14:textId="25CF5E2F" w:rsidR="000D6A9E" w:rsidRPr="000D6A9E" w:rsidRDefault="000D6A9E" w:rsidP="000D6A9E">
      <w:pPr>
        <w:pStyle w:val="3"/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Без синхронізації можливі такі проблеми:</w:t>
      </w:r>
    </w:p>
    <w:p w14:paraId="7A29CC6B" w14:textId="747774F9" w:rsidR="000D6A9E" w:rsidRPr="000D6A9E" w:rsidRDefault="000D6A9E" w:rsidP="000D6A9E">
      <w:pPr>
        <w:pStyle w:val="3"/>
        <w:numPr>
          <w:ilvl w:val="0"/>
          <w:numId w:val="17"/>
        </w:numPr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читання неготових даних</w:t>
      </w:r>
    </w:p>
    <w:p w14:paraId="3E031FCA" w14:textId="6E41FC42" w:rsidR="000D6A9E" w:rsidRPr="000D6A9E" w:rsidRDefault="000D6A9E" w:rsidP="000D6A9E">
      <w:pPr>
        <w:pStyle w:val="3"/>
        <w:numPr>
          <w:ilvl w:val="0"/>
          <w:numId w:val="17"/>
        </w:numPr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перезапис інформації</w:t>
      </w:r>
    </w:p>
    <w:p w14:paraId="7D6E305F" w14:textId="4B6DB33D" w:rsidR="000D6A9E" w:rsidRPr="000D6A9E" w:rsidRDefault="000D6A9E" w:rsidP="000D6A9E">
      <w:pPr>
        <w:pStyle w:val="3"/>
        <w:numPr>
          <w:ilvl w:val="0"/>
          <w:numId w:val="17"/>
        </w:numPr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некоректні результати роботи</w:t>
      </w:r>
    </w:p>
    <w:p w14:paraId="217EB5F6" w14:textId="4A81F7F6" w:rsidR="000D6A9E" w:rsidRPr="000D6A9E" w:rsidRDefault="000D6A9E" w:rsidP="000D6A9E">
      <w:pPr>
        <w:pStyle w:val="3"/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Для синхронізації можуть використовуватися:</w:t>
      </w:r>
    </w:p>
    <w:p w14:paraId="3B273795" w14:textId="7712792C" w:rsidR="000D6A9E" w:rsidRPr="000D6A9E" w:rsidRDefault="000D6A9E" w:rsidP="000D6A9E">
      <w:pPr>
        <w:pStyle w:val="3"/>
        <w:numPr>
          <w:ilvl w:val="0"/>
          <w:numId w:val="16"/>
        </w:numPr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семафори</w:t>
      </w:r>
    </w:p>
    <w:p w14:paraId="1A6C0D8A" w14:textId="1ABF80E7" w:rsidR="000D6A9E" w:rsidRPr="000D6A9E" w:rsidRDefault="000D6A9E" w:rsidP="000D6A9E">
      <w:pPr>
        <w:pStyle w:val="3"/>
        <w:numPr>
          <w:ilvl w:val="0"/>
          <w:numId w:val="16"/>
        </w:numPr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м’ютекси</w:t>
      </w:r>
    </w:p>
    <w:p w14:paraId="260A96F4" w14:textId="3FC0D165" w:rsidR="000D6A9E" w:rsidRPr="000D6A9E" w:rsidRDefault="000D6A9E" w:rsidP="000D6A9E">
      <w:pPr>
        <w:pStyle w:val="3"/>
        <w:numPr>
          <w:ilvl w:val="0"/>
          <w:numId w:val="16"/>
        </w:numPr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сигнали</w:t>
      </w:r>
    </w:p>
    <w:p w14:paraId="722B862C" w14:textId="77777777" w:rsidR="000D6A9E" w:rsidRDefault="000D6A9E" w:rsidP="000D6A9E">
      <w:pPr>
        <w:pStyle w:val="3"/>
        <w:numPr>
          <w:ilvl w:val="0"/>
          <w:numId w:val="16"/>
        </w:numPr>
        <w:rPr>
          <w:rFonts w:ascii="Times New Roman" w:eastAsiaTheme="minorHAnsi" w:hAnsi="Times New Roman" w:cs="Times New Roman"/>
          <w:color w:val="auto"/>
        </w:rPr>
      </w:pPr>
      <w:r w:rsidRPr="000D6A9E">
        <w:rPr>
          <w:rFonts w:ascii="Times New Roman" w:eastAsiaTheme="minorHAnsi" w:hAnsi="Times New Roman" w:cs="Times New Roman"/>
          <w:color w:val="auto"/>
        </w:rPr>
        <w:t>прапорці стану</w:t>
      </w:r>
    </w:p>
    <w:p w14:paraId="16F8618A" w14:textId="632DE15D" w:rsidR="000D6A9E" w:rsidRPr="000D6A9E" w:rsidRDefault="000D6A9E" w:rsidP="000D6A9E">
      <w:pPr>
        <w:pStyle w:val="3"/>
        <w:rPr>
          <w:rFonts w:ascii="Times New Roman" w:hAnsi="Times New Roman" w:cs="Times New Roman"/>
          <w:b/>
          <w:bCs/>
          <w:color w:val="auto"/>
          <w:lang w:val="uk-UA"/>
        </w:rPr>
      </w:pPr>
      <w:r w:rsidRPr="008D5BA5">
        <w:rPr>
          <w:rFonts w:ascii="Times New Roman" w:hAnsi="Times New Roman" w:cs="Times New Roman"/>
          <w:b/>
          <w:bCs/>
          <w:color w:val="auto"/>
        </w:rPr>
        <w:t xml:space="preserve">2.2 </w:t>
      </w:r>
      <w:r w:rsidRPr="000D6A9E">
        <w:rPr>
          <w:rFonts w:ascii="Times New Roman" w:hAnsi="Times New Roman" w:cs="Times New Roman"/>
          <w:b/>
          <w:bCs/>
          <w:color w:val="auto"/>
        </w:rPr>
        <w:t>Активне чекання</w:t>
      </w:r>
    </w:p>
    <w:p w14:paraId="6A4C5F91" w14:textId="18A0E158" w:rsidR="000D6A9E" w:rsidRPr="000D6A9E" w:rsidRDefault="000D6A9E" w:rsidP="000D6A9E">
      <w:pPr>
        <w:rPr>
          <w:rFonts w:ascii="Times New Roman" w:hAnsi="Times New Roman" w:cs="Times New Roman"/>
          <w:sz w:val="28"/>
          <w:szCs w:val="28"/>
        </w:rPr>
      </w:pPr>
      <w:bookmarkStart w:id="8" w:name="обладнання-та-пз"/>
      <w:bookmarkEnd w:id="4"/>
      <w:bookmarkEnd w:id="7"/>
      <w:r w:rsidRPr="000D6A9E">
        <w:rPr>
          <w:rFonts w:ascii="Times New Roman" w:hAnsi="Times New Roman" w:cs="Times New Roman"/>
          <w:sz w:val="28"/>
          <w:szCs w:val="28"/>
        </w:rPr>
        <w:t>Активне чекання (busy-wait) — це спосіб очікування, коли процес у циклі перевіряє змінну стану.</w:t>
      </w:r>
    </w:p>
    <w:p w14:paraId="4A1E0BED" w14:textId="0EFB32CB" w:rsidR="00247A70" w:rsidRPr="008D5BA5" w:rsidRDefault="000D6A9E" w:rsidP="000D6A9E">
      <w:p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Такий метод простий у реалізації, але неефективний, оскільки процес постійно використовує процесорний час.</w:t>
      </w:r>
      <w:r w:rsidR="00000000">
        <w:rPr>
          <w:rFonts w:ascii="Times New Roman" w:hAnsi="Times New Roman" w:cs="Times New Roman"/>
          <w:sz w:val="28"/>
          <w:szCs w:val="28"/>
        </w:rPr>
        <w:pict w14:anchorId="2BE3C5E2">
          <v:rect id="_x0000_i2704" style="width:0;height:1.5pt" o:hralign="center" o:hrstd="t" o:hr="t"/>
        </w:pict>
      </w:r>
    </w:p>
    <w:p w14:paraId="7DBC5092" w14:textId="10D2788C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9" w:name="загальні-вимоги"/>
      <w:bookmarkEnd w:id="8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3</w:t>
      </w:r>
      <w:r w:rsidR="00000000"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>Обладнання та ПЗ</w:t>
      </w:r>
    </w:p>
    <w:p w14:paraId="020AD0E8" w14:textId="77777777" w:rsidR="000D6A9E" w:rsidRDefault="000D6A9E" w:rsidP="000D6A9E">
      <w:pPr>
        <w:pStyle w:val="af1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Linux / WSL</w:t>
      </w:r>
    </w:p>
    <w:p w14:paraId="671AE3B0" w14:textId="77777777" w:rsidR="000D6A9E" w:rsidRDefault="000D6A9E" w:rsidP="000D6A9E">
      <w:pPr>
        <w:pStyle w:val="af1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GCC</w:t>
      </w:r>
    </w:p>
    <w:p w14:paraId="7C3CC6A0" w14:textId="4F897358" w:rsidR="000D6A9E" w:rsidRPr="000D6A9E" w:rsidRDefault="000D6A9E" w:rsidP="000D6A9E">
      <w:pPr>
        <w:pStyle w:val="af1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Термінал</w:t>
      </w:r>
    </w:p>
    <w:p w14:paraId="0D816FD6" w14:textId="2AA7A39F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5C2B3F59">
          <v:rect id="_x0000_i2705" style="width:0;height:1.5pt" o:hralign="center" o:hrstd="t" o:hr="t"/>
        </w:pict>
      </w:r>
    </w:p>
    <w:p w14:paraId="39AC1991" w14:textId="14A092D3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0" w:name="базове-завдання-обовязкове-для-всіх"/>
      <w:bookmarkEnd w:id="9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4</w:t>
      </w:r>
      <w:r w:rsidR="00000000"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>Завдання до роботи</w:t>
      </w:r>
    </w:p>
    <w:p w14:paraId="1B11C516" w14:textId="180C489F" w:rsidR="000D6A9E" w:rsidRPr="000D6A9E" w:rsidRDefault="000D6A9E" w:rsidP="000D6A9E">
      <w:pPr>
        <w:rPr>
          <w:rFonts w:ascii="Times New Roman" w:hAnsi="Times New Roman" w:cs="Times New Roman"/>
          <w:sz w:val="28"/>
          <w:szCs w:val="28"/>
        </w:rPr>
      </w:pPr>
      <w:bookmarkStart w:id="11" w:name="приклад-фрагменту-коду"/>
      <w:r w:rsidRPr="000D6A9E">
        <w:rPr>
          <w:rFonts w:ascii="Times New Roman" w:hAnsi="Times New Roman" w:cs="Times New Roman"/>
          <w:sz w:val="28"/>
          <w:szCs w:val="28"/>
        </w:rPr>
        <w:t>Необхідно реалізувати програму, що створює два процеси:</w:t>
      </w:r>
    </w:p>
    <w:p w14:paraId="2B273204" w14:textId="34CF841E" w:rsidR="000D6A9E" w:rsidRPr="000D6A9E" w:rsidRDefault="000D6A9E" w:rsidP="000D6A9E">
      <w:pPr>
        <w:pStyle w:val="af1"/>
        <w:numPr>
          <w:ilvl w:val="0"/>
          <w:numId w:val="20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роцес-письменник</w:t>
      </w:r>
    </w:p>
    <w:p w14:paraId="0BAF0F97" w14:textId="2A4AA772" w:rsidR="000D6A9E" w:rsidRPr="000D6A9E" w:rsidRDefault="000D6A9E" w:rsidP="000D6A9E">
      <w:pPr>
        <w:pStyle w:val="af1"/>
        <w:numPr>
          <w:ilvl w:val="0"/>
          <w:numId w:val="20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роцес-читач</w:t>
      </w:r>
    </w:p>
    <w:p w14:paraId="4EE490F5" w14:textId="53F4B222" w:rsidR="000D6A9E" w:rsidRPr="000D6A9E" w:rsidRDefault="000D6A9E" w:rsidP="000D6A9E">
      <w:p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Для обміну даними повинна використовуватися shared memory.</w:t>
      </w:r>
    </w:p>
    <w:p w14:paraId="79CED38E" w14:textId="2B220A5F" w:rsidR="000D6A9E" w:rsidRPr="000D6A9E" w:rsidRDefault="000D6A9E" w:rsidP="000D6A9E">
      <w:p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Логіка роботи програми:</w:t>
      </w:r>
    </w:p>
    <w:p w14:paraId="50C09CC8" w14:textId="00F7526F" w:rsidR="000D6A9E" w:rsidRPr="000D6A9E" w:rsidRDefault="000D6A9E" w:rsidP="000D6A9E">
      <w:pPr>
        <w:pStyle w:val="af1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исьменник записує дані у shared memory.</w:t>
      </w:r>
    </w:p>
    <w:p w14:paraId="51945314" w14:textId="720D3D58" w:rsidR="000D6A9E" w:rsidRPr="000D6A9E" w:rsidRDefault="000D6A9E" w:rsidP="000D6A9E">
      <w:pPr>
        <w:pStyle w:val="af1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исьменник встановлює прапорець готовності даних.</w:t>
      </w:r>
    </w:p>
    <w:p w14:paraId="45BC3DDE" w14:textId="50A55726" w:rsidR="000D6A9E" w:rsidRPr="000D6A9E" w:rsidRDefault="000D6A9E" w:rsidP="000D6A9E">
      <w:pPr>
        <w:pStyle w:val="af1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lastRenderedPageBreak/>
        <w:t>Читач очікує у циклі активного чекання.</w:t>
      </w:r>
    </w:p>
    <w:p w14:paraId="11F26386" w14:textId="460BE036" w:rsidR="000D6A9E" w:rsidRPr="000D6A9E" w:rsidRDefault="000D6A9E" w:rsidP="000D6A9E">
      <w:pPr>
        <w:pStyle w:val="af1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ісля встановлення прапорця читач читає дані.</w:t>
      </w:r>
    </w:p>
    <w:p w14:paraId="3A8B1948" w14:textId="7B3547AE" w:rsidR="000D6A9E" w:rsidRPr="000D6A9E" w:rsidRDefault="000D6A9E" w:rsidP="000D6A9E">
      <w:pPr>
        <w:pStyle w:val="af1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Читач встановлює прапорець завершення.</w:t>
      </w:r>
    </w:p>
    <w:p w14:paraId="44DD7DDA" w14:textId="6D629C9A" w:rsidR="000D6A9E" w:rsidRPr="000D6A9E" w:rsidRDefault="000D6A9E" w:rsidP="000D6A9E">
      <w:pPr>
        <w:pStyle w:val="af1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исьменник очікує завершення читання.</w:t>
      </w:r>
    </w:p>
    <w:p w14:paraId="0EBFD390" w14:textId="0031EC04" w:rsidR="00247A70" w:rsidRPr="000D6A9E" w:rsidRDefault="000D6A9E" w:rsidP="000D6A9E">
      <w:pPr>
        <w:pStyle w:val="af1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ісля цього обидва процеси завершують роботу.</w:t>
      </w:r>
    </w:p>
    <w:p w14:paraId="7024045D" w14:textId="3D375699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2" w:name="індивідуальні-варіанти"/>
      <w:bookmarkEnd w:id="10"/>
      <w:bookmarkEnd w:id="11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5</w:t>
      </w:r>
      <w:r w:rsidR="00000000"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. Індивідуальні варіанти</w:t>
      </w:r>
    </w:p>
    <w:p w14:paraId="30C867CF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Студент виконує ОДИН варіант за номером у журналі.</w:t>
      </w:r>
    </w:p>
    <w:p w14:paraId="13434C24" w14:textId="77777777" w:rsidR="00247A70" w:rsidRPr="008D5BA5" w:rsidRDefault="00000000">
      <w:pPr>
        <w:pStyle w:val="3"/>
        <w:rPr>
          <w:rFonts w:ascii="Times New Roman" w:hAnsi="Times New Roman" w:cs="Times New Roman"/>
          <w:color w:val="auto"/>
        </w:rPr>
      </w:pPr>
      <w:bookmarkStart w:id="13" w:name="варіант-1"/>
      <w:r w:rsidRPr="008D5BA5">
        <w:rPr>
          <w:rFonts w:ascii="Times New Roman" w:hAnsi="Times New Roman" w:cs="Times New Roman"/>
          <w:color w:val="auto"/>
        </w:rPr>
        <w:t>Варіант 1</w:t>
      </w:r>
    </w:p>
    <w:p w14:paraId="439A59FA" w14:textId="77777777" w:rsidR="000D6A9E" w:rsidRDefault="000D6A9E">
      <w:pPr>
        <w:pStyle w:val="3"/>
        <w:rPr>
          <w:rFonts w:ascii="Times New Roman" w:eastAsiaTheme="minorHAnsi" w:hAnsi="Times New Roman" w:cs="Times New Roman"/>
          <w:color w:val="auto"/>
        </w:rPr>
      </w:pPr>
      <w:bookmarkStart w:id="14" w:name="варіант-2"/>
      <w:bookmarkEnd w:id="13"/>
      <w:r w:rsidRPr="000D6A9E">
        <w:rPr>
          <w:rFonts w:ascii="Times New Roman" w:eastAsiaTheme="minorHAnsi" w:hAnsi="Times New Roman" w:cs="Times New Roman"/>
          <w:color w:val="auto"/>
        </w:rPr>
        <w:t>Передача одного числа між процесами.</w:t>
      </w:r>
    </w:p>
    <w:p w14:paraId="227CA5AB" w14:textId="75F142BE" w:rsidR="00247A70" w:rsidRPr="008D5BA5" w:rsidRDefault="00000000">
      <w:pPr>
        <w:pStyle w:val="3"/>
        <w:rPr>
          <w:rFonts w:ascii="Times New Roman" w:hAnsi="Times New Roman" w:cs="Times New Roman"/>
          <w:color w:val="auto"/>
        </w:rPr>
      </w:pPr>
      <w:r w:rsidRPr="008D5BA5">
        <w:rPr>
          <w:rFonts w:ascii="Times New Roman" w:hAnsi="Times New Roman" w:cs="Times New Roman"/>
          <w:color w:val="auto"/>
        </w:rPr>
        <w:t>Варіант 2</w:t>
      </w:r>
    </w:p>
    <w:p w14:paraId="22EC437A" w14:textId="1D4B29A7" w:rsidR="00247A70" w:rsidRPr="008D5BA5" w:rsidRDefault="000D6A9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ередача масиву чисел.</w:t>
      </w:r>
    </w:p>
    <w:p w14:paraId="5CE55531" w14:textId="77777777" w:rsidR="00247A70" w:rsidRPr="008D5BA5" w:rsidRDefault="00000000">
      <w:pPr>
        <w:pStyle w:val="3"/>
        <w:rPr>
          <w:rFonts w:ascii="Times New Roman" w:hAnsi="Times New Roman" w:cs="Times New Roman"/>
          <w:color w:val="auto"/>
        </w:rPr>
      </w:pPr>
      <w:bookmarkStart w:id="15" w:name="варіант-3"/>
      <w:bookmarkEnd w:id="14"/>
      <w:r w:rsidRPr="008D5BA5">
        <w:rPr>
          <w:rFonts w:ascii="Times New Roman" w:hAnsi="Times New Roman" w:cs="Times New Roman"/>
          <w:color w:val="auto"/>
        </w:rPr>
        <w:t>Варіант 3</w:t>
      </w:r>
    </w:p>
    <w:p w14:paraId="650229A4" w14:textId="16D5FFBD" w:rsidR="00247A70" w:rsidRPr="008D5BA5" w:rsidRDefault="000D6A9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ередача текстового рядка.</w:t>
      </w:r>
    </w:p>
    <w:p w14:paraId="1F04678D" w14:textId="77777777" w:rsidR="00247A70" w:rsidRPr="008D5BA5" w:rsidRDefault="00000000">
      <w:pPr>
        <w:pStyle w:val="3"/>
        <w:rPr>
          <w:rFonts w:ascii="Times New Roman" w:hAnsi="Times New Roman" w:cs="Times New Roman"/>
          <w:color w:val="auto"/>
        </w:rPr>
      </w:pPr>
      <w:bookmarkStart w:id="16" w:name="варіант-4"/>
      <w:bookmarkEnd w:id="15"/>
      <w:r w:rsidRPr="008D5BA5">
        <w:rPr>
          <w:rFonts w:ascii="Times New Roman" w:hAnsi="Times New Roman" w:cs="Times New Roman"/>
          <w:color w:val="auto"/>
        </w:rPr>
        <w:t>Варіант 4</w:t>
      </w:r>
    </w:p>
    <w:p w14:paraId="07054014" w14:textId="46BBE7ED" w:rsidR="00247A70" w:rsidRPr="008D5BA5" w:rsidRDefault="000D6A9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ередача двох чисел з обчисленням їх суми.</w:t>
      </w:r>
    </w:p>
    <w:p w14:paraId="6F77E70D" w14:textId="77777777" w:rsidR="00247A70" w:rsidRPr="008D5BA5" w:rsidRDefault="00000000">
      <w:pPr>
        <w:pStyle w:val="3"/>
        <w:rPr>
          <w:rFonts w:ascii="Times New Roman" w:hAnsi="Times New Roman" w:cs="Times New Roman"/>
          <w:color w:val="auto"/>
        </w:rPr>
      </w:pPr>
      <w:bookmarkStart w:id="17" w:name="варіант-5"/>
      <w:bookmarkEnd w:id="16"/>
      <w:r w:rsidRPr="008D5BA5">
        <w:rPr>
          <w:rFonts w:ascii="Times New Roman" w:hAnsi="Times New Roman" w:cs="Times New Roman"/>
          <w:color w:val="auto"/>
        </w:rPr>
        <w:t>Варіант 5</w:t>
      </w:r>
    </w:p>
    <w:p w14:paraId="65E7C8DE" w14:textId="0D110755" w:rsidR="00247A70" w:rsidRPr="008D5BA5" w:rsidRDefault="000D6A9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ередача рядка з визначенням його довжини.</w:t>
      </w:r>
    </w:p>
    <w:p w14:paraId="0811E343" w14:textId="77777777" w:rsidR="00247A70" w:rsidRPr="008D5BA5" w:rsidRDefault="00000000">
      <w:pPr>
        <w:pStyle w:val="3"/>
        <w:rPr>
          <w:rFonts w:ascii="Times New Roman" w:hAnsi="Times New Roman" w:cs="Times New Roman"/>
          <w:color w:val="auto"/>
        </w:rPr>
      </w:pPr>
      <w:bookmarkStart w:id="18" w:name="варіант-6"/>
      <w:bookmarkEnd w:id="17"/>
      <w:r w:rsidRPr="008D5BA5">
        <w:rPr>
          <w:rFonts w:ascii="Times New Roman" w:hAnsi="Times New Roman" w:cs="Times New Roman"/>
          <w:color w:val="auto"/>
        </w:rPr>
        <w:t>Варіант 6</w:t>
      </w:r>
    </w:p>
    <w:p w14:paraId="3148496C" w14:textId="0F7BE0F9" w:rsidR="00247A70" w:rsidRPr="008D5BA5" w:rsidRDefault="000D6A9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ередача кількох повідомлень послідовно.</w:t>
      </w:r>
    </w:p>
    <w:p w14:paraId="3D358409" w14:textId="77777777" w:rsidR="00247A70" w:rsidRPr="008D5BA5" w:rsidRDefault="00000000">
      <w:pPr>
        <w:pStyle w:val="3"/>
        <w:rPr>
          <w:rFonts w:ascii="Times New Roman" w:hAnsi="Times New Roman" w:cs="Times New Roman"/>
          <w:color w:val="auto"/>
        </w:rPr>
      </w:pPr>
      <w:bookmarkStart w:id="19" w:name="варіант-7"/>
      <w:bookmarkEnd w:id="18"/>
      <w:r w:rsidRPr="008D5BA5">
        <w:rPr>
          <w:rFonts w:ascii="Times New Roman" w:hAnsi="Times New Roman" w:cs="Times New Roman"/>
          <w:color w:val="auto"/>
        </w:rPr>
        <w:t>Варіант 7</w:t>
      </w:r>
    </w:p>
    <w:p w14:paraId="491711E7" w14:textId="41C2146F" w:rsidR="00247A70" w:rsidRPr="008D5BA5" w:rsidRDefault="000D6A9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ередача ідентифікаторів процесів</w:t>
      </w:r>
      <w:r w:rsidR="00000000" w:rsidRPr="008D5BA5">
        <w:rPr>
          <w:rFonts w:ascii="Times New Roman" w:hAnsi="Times New Roman" w:cs="Times New Roman"/>
          <w:sz w:val="28"/>
          <w:szCs w:val="28"/>
        </w:rPr>
        <w:t>.</w:t>
      </w:r>
    </w:p>
    <w:p w14:paraId="1516B372" w14:textId="77777777" w:rsidR="00247A70" w:rsidRPr="008D5BA5" w:rsidRDefault="00000000">
      <w:pPr>
        <w:pStyle w:val="3"/>
        <w:rPr>
          <w:rFonts w:ascii="Times New Roman" w:hAnsi="Times New Roman" w:cs="Times New Roman"/>
          <w:color w:val="auto"/>
        </w:rPr>
      </w:pPr>
      <w:bookmarkStart w:id="20" w:name="варіант-8"/>
      <w:bookmarkEnd w:id="19"/>
      <w:r w:rsidRPr="008D5BA5">
        <w:rPr>
          <w:rFonts w:ascii="Times New Roman" w:hAnsi="Times New Roman" w:cs="Times New Roman"/>
          <w:color w:val="auto"/>
        </w:rPr>
        <w:t>Варіант 8</w:t>
      </w:r>
    </w:p>
    <w:p w14:paraId="22EEDECD" w14:textId="7405CEC5" w:rsidR="00247A70" w:rsidRPr="008D5BA5" w:rsidRDefault="000D6A9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ередача часу створення повідомлення.</w:t>
      </w:r>
    </w:p>
    <w:p w14:paraId="40E635C4" w14:textId="77777777" w:rsidR="00247A70" w:rsidRPr="008D5BA5" w:rsidRDefault="00000000">
      <w:pPr>
        <w:pStyle w:val="3"/>
        <w:rPr>
          <w:rFonts w:ascii="Times New Roman" w:hAnsi="Times New Roman" w:cs="Times New Roman"/>
          <w:color w:val="auto"/>
        </w:rPr>
      </w:pPr>
      <w:bookmarkStart w:id="21" w:name="варіант-9"/>
      <w:bookmarkEnd w:id="20"/>
      <w:r w:rsidRPr="008D5BA5">
        <w:rPr>
          <w:rFonts w:ascii="Times New Roman" w:hAnsi="Times New Roman" w:cs="Times New Roman"/>
          <w:color w:val="auto"/>
        </w:rPr>
        <w:t>Варіант 9</w:t>
      </w:r>
    </w:p>
    <w:p w14:paraId="5AA96B21" w14:textId="28A0CABB" w:rsidR="00247A70" w:rsidRPr="008D5BA5" w:rsidRDefault="000D6A9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Передача рядка з подальшою зміною регістру</w:t>
      </w:r>
      <w:r w:rsidR="00000000" w:rsidRPr="008D5BA5">
        <w:rPr>
          <w:rFonts w:ascii="Times New Roman" w:hAnsi="Times New Roman" w:cs="Times New Roman"/>
          <w:sz w:val="28"/>
          <w:szCs w:val="28"/>
        </w:rPr>
        <w:t>.</w:t>
      </w:r>
    </w:p>
    <w:p w14:paraId="307FC368" w14:textId="77777777" w:rsidR="00247A70" w:rsidRPr="008D5BA5" w:rsidRDefault="00000000">
      <w:pPr>
        <w:pStyle w:val="3"/>
        <w:rPr>
          <w:rFonts w:ascii="Times New Roman" w:hAnsi="Times New Roman" w:cs="Times New Roman"/>
          <w:color w:val="auto"/>
        </w:rPr>
      </w:pPr>
      <w:bookmarkStart w:id="22" w:name="варіант-10"/>
      <w:bookmarkEnd w:id="21"/>
      <w:r w:rsidRPr="008D5BA5">
        <w:rPr>
          <w:rFonts w:ascii="Times New Roman" w:hAnsi="Times New Roman" w:cs="Times New Roman"/>
          <w:color w:val="auto"/>
        </w:rPr>
        <w:t>Варіант 10</w:t>
      </w:r>
    </w:p>
    <w:p w14:paraId="30782E45" w14:textId="66555D5F" w:rsidR="00247A70" w:rsidRPr="008D5BA5" w:rsidRDefault="000D6A9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Аналіз кількості перевірок прапорця у циклі активного чекання</w:t>
      </w:r>
      <w:r w:rsidR="00000000" w:rsidRPr="008D5BA5">
        <w:rPr>
          <w:rFonts w:ascii="Times New Roman" w:hAnsi="Times New Roman" w:cs="Times New Roman"/>
          <w:sz w:val="28"/>
          <w:szCs w:val="28"/>
        </w:rPr>
        <w:t>.</w:t>
      </w:r>
    </w:p>
    <w:p w14:paraId="0D93DD78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644CD18">
          <v:rect id="_x0000_i2706" style="width:0;height:1.5pt" o:hralign="center" o:hrstd="t" o:hr="t"/>
        </w:pict>
      </w:r>
    </w:p>
    <w:p w14:paraId="7CA3F43F" w14:textId="5A2CA233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3" w:name="порядок-виконання"/>
      <w:bookmarkEnd w:id="12"/>
      <w:bookmarkEnd w:id="22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6</w:t>
      </w:r>
      <w:r w:rsidR="00000000"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. Порядок виконання</w:t>
      </w:r>
    </w:p>
    <w:p w14:paraId="38DE02CF" w14:textId="77777777" w:rsidR="00247A70" w:rsidRPr="008D5BA5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Створити файл program.c</w:t>
      </w:r>
    </w:p>
    <w:p w14:paraId="381E84A9" w14:textId="77777777" w:rsidR="00247A70" w:rsidRPr="008D5BA5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lastRenderedPageBreak/>
        <w:t>Написати код</w:t>
      </w:r>
    </w:p>
    <w:p w14:paraId="05D4097C" w14:textId="77777777" w:rsidR="00247A70" w:rsidRPr="008D5BA5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Скомпілювати:</w:t>
      </w:r>
    </w:p>
    <w:p w14:paraId="327C9577" w14:textId="77777777" w:rsidR="00247A70" w:rsidRPr="008D5BA5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gcc program.c -o program</w:t>
      </w:r>
    </w:p>
    <w:p w14:paraId="707ED1A4" w14:textId="77777777" w:rsidR="00247A70" w:rsidRPr="008D5BA5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Запустити:</w:t>
      </w:r>
    </w:p>
    <w:p w14:paraId="4C3D717F" w14:textId="77777777" w:rsidR="00247A70" w:rsidRPr="008D5BA5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./program</w:t>
      </w:r>
    </w:p>
    <w:p w14:paraId="6C37E4C8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387CD65B">
          <v:rect id="_x0000_i2707" style="width:0;height:1.5pt" o:hralign="center" o:hrstd="t" o:hr="t"/>
        </w:pict>
      </w:r>
    </w:p>
    <w:p w14:paraId="3750D015" w14:textId="1DE83D2A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4" w:name="контрольні-питання"/>
      <w:bookmarkEnd w:id="23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7</w:t>
      </w:r>
      <w:r w:rsidR="00000000"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. Контрольні питання</w:t>
      </w:r>
    </w:p>
    <w:p w14:paraId="336D4D37" w14:textId="4BFC3D77" w:rsidR="000D6A9E" w:rsidRPr="000D6A9E" w:rsidRDefault="000D6A9E" w:rsidP="000D6A9E">
      <w:pPr>
        <w:pStyle w:val="af1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0D6A9E">
        <w:rPr>
          <w:rFonts w:ascii="Times New Roman" w:hAnsi="Times New Roman" w:cs="Times New Roman"/>
          <w:sz w:val="28"/>
          <w:szCs w:val="28"/>
        </w:rPr>
        <w:t>Що таке shared memory?</w:t>
      </w:r>
    </w:p>
    <w:p w14:paraId="1785AA00" w14:textId="26CED909" w:rsidR="000D6A9E" w:rsidRPr="000D6A9E" w:rsidRDefault="000D6A9E" w:rsidP="000D6A9E">
      <w:pPr>
        <w:pStyle w:val="af1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0D6A9E">
        <w:rPr>
          <w:rFonts w:ascii="Times New Roman" w:hAnsi="Times New Roman" w:cs="Times New Roman"/>
          <w:sz w:val="28"/>
          <w:szCs w:val="28"/>
        </w:rPr>
        <w:t>Які механізми IPC існують у Linux?</w:t>
      </w:r>
    </w:p>
    <w:p w14:paraId="4F88DD90" w14:textId="6868FE84" w:rsidR="000D6A9E" w:rsidRPr="000D6A9E" w:rsidRDefault="000D6A9E" w:rsidP="000D6A9E">
      <w:pPr>
        <w:pStyle w:val="af1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0D6A9E">
        <w:rPr>
          <w:rFonts w:ascii="Times New Roman" w:hAnsi="Times New Roman" w:cs="Times New Roman"/>
          <w:sz w:val="28"/>
          <w:szCs w:val="28"/>
        </w:rPr>
        <w:t>У чому перевага shared memory?</w:t>
      </w:r>
    </w:p>
    <w:p w14:paraId="72453352" w14:textId="1EF8FC66" w:rsidR="000D6A9E" w:rsidRPr="000D6A9E" w:rsidRDefault="000D6A9E" w:rsidP="000D6A9E">
      <w:pPr>
        <w:pStyle w:val="af1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0D6A9E">
        <w:rPr>
          <w:rFonts w:ascii="Times New Roman" w:hAnsi="Times New Roman" w:cs="Times New Roman"/>
          <w:sz w:val="28"/>
          <w:szCs w:val="28"/>
        </w:rPr>
        <w:t>Для чого потрібна синхронізація процесів?</w:t>
      </w:r>
    </w:p>
    <w:p w14:paraId="105130BB" w14:textId="50F7A4DA" w:rsidR="000D6A9E" w:rsidRPr="000D6A9E" w:rsidRDefault="000D6A9E" w:rsidP="000D6A9E">
      <w:pPr>
        <w:pStyle w:val="af1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0D6A9E">
        <w:rPr>
          <w:rFonts w:ascii="Times New Roman" w:hAnsi="Times New Roman" w:cs="Times New Roman"/>
          <w:sz w:val="28"/>
          <w:szCs w:val="28"/>
        </w:rPr>
        <w:t>Що таке активне чекання (busy-wait)?</w:t>
      </w:r>
    </w:p>
    <w:p w14:paraId="15194C7B" w14:textId="477C2A31" w:rsidR="000D6A9E" w:rsidRPr="000D6A9E" w:rsidRDefault="000D6A9E" w:rsidP="000D6A9E">
      <w:pPr>
        <w:pStyle w:val="af1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0D6A9E">
        <w:rPr>
          <w:rFonts w:ascii="Times New Roman" w:hAnsi="Times New Roman" w:cs="Times New Roman"/>
          <w:sz w:val="28"/>
          <w:szCs w:val="28"/>
        </w:rPr>
        <w:t>Які недоліки busy-wait?</w:t>
      </w:r>
    </w:p>
    <w:p w14:paraId="0A916C97" w14:textId="016B8254" w:rsidR="000D6A9E" w:rsidRPr="000D6A9E" w:rsidRDefault="000D6A9E" w:rsidP="000D6A9E">
      <w:pPr>
        <w:pStyle w:val="af1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0D6A9E">
        <w:rPr>
          <w:rFonts w:ascii="Times New Roman" w:hAnsi="Times New Roman" w:cs="Times New Roman"/>
          <w:sz w:val="28"/>
          <w:szCs w:val="28"/>
        </w:rPr>
        <w:t>Яку роль виконують прапорці стану?</w:t>
      </w:r>
    </w:p>
    <w:p w14:paraId="5EDBBA8D" w14:textId="77777777" w:rsidR="000D6A9E" w:rsidRPr="000D6A9E" w:rsidRDefault="000D6A9E" w:rsidP="000D6A9E">
      <w:pPr>
        <w:pStyle w:val="af1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0D6A9E">
        <w:rPr>
          <w:rFonts w:ascii="Times New Roman" w:hAnsi="Times New Roman" w:cs="Times New Roman"/>
          <w:sz w:val="28"/>
          <w:szCs w:val="28"/>
        </w:rPr>
        <w:t>Чому потрібно звільняти shared memory після завершення програми?</w:t>
      </w:r>
    </w:p>
    <w:p w14:paraId="34BE962F" w14:textId="1C680D87" w:rsidR="00247A70" w:rsidRPr="008D5BA5" w:rsidRDefault="00000000" w:rsidP="000D6A9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8383A3A">
          <v:rect id="_x0000_i2708" style="width:0;height:1.5pt" o:hralign="center" o:hrstd="t" o:hr="t"/>
        </w:pict>
      </w:r>
    </w:p>
    <w:p w14:paraId="0E946B75" w14:textId="374F1B85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5" w:name="зміст-звіту"/>
      <w:bookmarkEnd w:id="24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8</w:t>
      </w:r>
      <w:r w:rsidR="00000000"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. Зміст звіту</w:t>
      </w:r>
    </w:p>
    <w:p w14:paraId="6EEB2DEF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Звіт повинен містити:</w:t>
      </w:r>
    </w:p>
    <w:p w14:paraId="4F4E2023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тему та мету роботи</w:t>
      </w:r>
    </w:p>
    <w:p w14:paraId="0333B15D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текст програми</w:t>
      </w:r>
    </w:p>
    <w:p w14:paraId="7127FDAC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результати виконання (скріншоти)</w:t>
      </w:r>
    </w:p>
    <w:p w14:paraId="263B94DE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відповіді на питання</w:t>
      </w:r>
    </w:p>
    <w:p w14:paraId="56CAC9E9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висновки</w:t>
      </w:r>
    </w:p>
    <w:p w14:paraId="3CB0D180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101E7C65">
          <v:rect id="_x0000_i2709" style="width:0;height:1.5pt" o:hralign="center" o:hrstd="t" o:hr="t"/>
        </w:pict>
      </w:r>
    </w:p>
    <w:p w14:paraId="6661FDE1" w14:textId="7584B57C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6" w:name="висновок"/>
      <w:bookmarkEnd w:id="25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9</w:t>
      </w:r>
      <w:r w:rsidR="00000000"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. Висновок</w:t>
      </w:r>
    </w:p>
    <w:p w14:paraId="58558D88" w14:textId="41977242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 xml:space="preserve">У результаті виконання лабораторної роботи студент знайомиться з базовими механізмами </w:t>
      </w:r>
      <w:r w:rsidR="000D6A9E">
        <w:rPr>
          <w:rFonts w:ascii="Times New Roman" w:hAnsi="Times New Roman" w:cs="Times New Roman"/>
          <w:sz w:val="28"/>
          <w:szCs w:val="28"/>
          <w:lang w:val="uk-UA"/>
        </w:rPr>
        <w:t>комунікації між</w:t>
      </w:r>
      <w:r w:rsidRPr="008D5BA5">
        <w:rPr>
          <w:rFonts w:ascii="Times New Roman" w:hAnsi="Times New Roman" w:cs="Times New Roman"/>
          <w:sz w:val="28"/>
          <w:szCs w:val="28"/>
        </w:rPr>
        <w:t xml:space="preserve"> процесами у Linux та отримує практичні навички системного програмування.</w:t>
      </w:r>
      <w:bookmarkEnd w:id="0"/>
      <w:bookmarkEnd w:id="26"/>
    </w:p>
    <w:sectPr w:rsidR="00247A70" w:rsidRPr="008D5BA5">
      <w:footnotePr>
        <w:numRestart w:val="eachSect"/>
      </w:footnotePr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F0E69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2E421B6"/>
    <w:lvl w:ilvl="0"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55822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0D84C74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2077B38"/>
    <w:multiLevelType w:val="hybridMultilevel"/>
    <w:tmpl w:val="D99A9418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D5BD6"/>
    <w:multiLevelType w:val="hybridMultilevel"/>
    <w:tmpl w:val="DA1889B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B50AFB"/>
    <w:multiLevelType w:val="hybridMultilevel"/>
    <w:tmpl w:val="E090A6C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7F28FA"/>
    <w:multiLevelType w:val="hybridMultilevel"/>
    <w:tmpl w:val="7BA6301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7B2E99"/>
    <w:multiLevelType w:val="hybridMultilevel"/>
    <w:tmpl w:val="BDA6270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8B1403"/>
    <w:multiLevelType w:val="hybridMultilevel"/>
    <w:tmpl w:val="BCEE7E5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727DAA"/>
    <w:multiLevelType w:val="hybridMultilevel"/>
    <w:tmpl w:val="871E0CA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5F2AF1"/>
    <w:multiLevelType w:val="hybridMultilevel"/>
    <w:tmpl w:val="130AC9C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9876025">
    <w:abstractNumId w:val="0"/>
  </w:num>
  <w:num w:numId="2" w16cid:durableId="38558582">
    <w:abstractNumId w:val="1"/>
  </w:num>
  <w:num w:numId="3" w16cid:durableId="1546216103">
    <w:abstractNumId w:val="1"/>
  </w:num>
  <w:num w:numId="4" w16cid:durableId="1292709451">
    <w:abstractNumId w:val="1"/>
  </w:num>
  <w:num w:numId="5" w16cid:durableId="1916086697">
    <w:abstractNumId w:val="1"/>
  </w:num>
  <w:num w:numId="6" w16cid:durableId="1837916183">
    <w:abstractNumId w:val="1"/>
  </w:num>
  <w:num w:numId="7" w16cid:durableId="514273227">
    <w:abstractNumId w:val="1"/>
  </w:num>
  <w:num w:numId="8" w16cid:durableId="16652068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21997809">
    <w:abstractNumId w:val="1"/>
  </w:num>
  <w:num w:numId="10" w16cid:durableId="12627615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6512815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 w16cid:durableId="20745463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30647803">
    <w:abstractNumId w:val="1"/>
  </w:num>
  <w:num w:numId="14" w16cid:durableId="1758286064">
    <w:abstractNumId w:val="8"/>
  </w:num>
  <w:num w:numId="15" w16cid:durableId="1009529391">
    <w:abstractNumId w:val="10"/>
  </w:num>
  <w:num w:numId="16" w16cid:durableId="1032804336">
    <w:abstractNumId w:val="9"/>
  </w:num>
  <w:num w:numId="17" w16cid:durableId="54746463">
    <w:abstractNumId w:val="7"/>
  </w:num>
  <w:num w:numId="18" w16cid:durableId="875582192">
    <w:abstractNumId w:val="5"/>
  </w:num>
  <w:num w:numId="19" w16cid:durableId="1279793513">
    <w:abstractNumId w:val="11"/>
  </w:num>
  <w:num w:numId="20" w16cid:durableId="789324139">
    <w:abstractNumId w:val="6"/>
  </w:num>
  <w:num w:numId="21" w16cid:durableId="15798307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7A70"/>
    <w:rsid w:val="000C0DB8"/>
    <w:rsid w:val="000D6A9E"/>
    <w:rsid w:val="00247A70"/>
    <w:rsid w:val="00252FF8"/>
    <w:rsid w:val="00883893"/>
    <w:rsid w:val="008D5BA5"/>
    <w:rsid w:val="00BE2E3C"/>
    <w:rsid w:val="00D25CEF"/>
    <w:rsid w:val="00E61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9E9A6"/>
  <w15:docId w15:val="{A3326BA0-B6D1-4ED2-BE08-C7D3B595E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і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 об'є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List Paragraph"/>
    <w:basedOn w:val="a"/>
    <w:rsid w:val="000D6A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1A80B-6E05-4B0C-ADD3-1EC9D1846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397</Words>
  <Characters>2999</Characters>
  <Application>Microsoft Office Word</Application>
  <DocSecurity>0</DocSecurity>
  <Lines>99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eksandr Pastushkov</dc:creator>
  <cp:keywords/>
  <cp:lastModifiedBy>Oleksandr Pastushkov</cp:lastModifiedBy>
  <cp:revision>3</cp:revision>
  <dcterms:created xsi:type="dcterms:W3CDTF">2026-03-10T09:15:00Z</dcterms:created>
  <dcterms:modified xsi:type="dcterms:W3CDTF">2026-03-10T09:17:00Z</dcterms:modified>
</cp:coreProperties>
</file>